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C07FF" w14:textId="7EB8DFFB" w:rsidR="00DB2F6A" w:rsidRDefault="001B312C">
      <w:r>
        <w:rPr>
          <w:rFonts w:hint="eastAsia"/>
        </w:rPr>
        <w:t>听力做题情况：</w:t>
      </w:r>
    </w:p>
    <w:p w14:paraId="15759812" w14:textId="68B4B3DD" w:rsidR="001B312C" w:rsidRDefault="001B312C">
      <w:r w:rsidRPr="001B312C">
        <w:drawing>
          <wp:inline distT="0" distB="0" distL="0" distR="0" wp14:anchorId="2D202872" wp14:editId="7F011CA4">
            <wp:extent cx="5274310" cy="383286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521E3" w14:textId="108486C4" w:rsidR="001B312C" w:rsidRDefault="001B312C"/>
    <w:p w14:paraId="4732D463" w14:textId="040AA2E0" w:rsidR="001B312C" w:rsidRDefault="001B312C"/>
    <w:p w14:paraId="271714BD" w14:textId="122ADA7D" w:rsidR="001B312C" w:rsidRDefault="001B312C">
      <w:r>
        <w:rPr>
          <w:rFonts w:hint="eastAsia"/>
        </w:rPr>
        <w:t>L</w:t>
      </w:r>
      <w:r>
        <w:t>1</w:t>
      </w:r>
    </w:p>
    <w:p w14:paraId="110CA1DD" w14:textId="2CAA5475" w:rsidR="001B312C" w:rsidRDefault="001B312C"/>
    <w:p w14:paraId="1D76D6AF" w14:textId="68AAEC68" w:rsidR="001B312C" w:rsidRDefault="001B312C">
      <w:r>
        <w:rPr>
          <w:rFonts w:hint="eastAsia"/>
        </w:rPr>
        <w:t>无错题</w:t>
      </w:r>
    </w:p>
    <w:p w14:paraId="003C3CDC" w14:textId="3F34D4A3" w:rsidR="001B312C" w:rsidRDefault="001B312C">
      <w:r>
        <w:rPr>
          <w:rFonts w:hint="eastAsia"/>
        </w:rPr>
        <w:t>生词：</w:t>
      </w:r>
    </w:p>
    <w:p w14:paraId="68CE58B0" w14:textId="27236B4A" w:rsidR="001B312C" w:rsidRDefault="001B312C">
      <w:r w:rsidRPr="001B312C">
        <w:drawing>
          <wp:inline distT="0" distB="0" distL="0" distR="0" wp14:anchorId="1E9BF4E7" wp14:editId="3D23F2B9">
            <wp:extent cx="5274310" cy="6159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C5AF" w14:textId="2C87984A" w:rsidR="001B312C" w:rsidRDefault="001B312C"/>
    <w:p w14:paraId="68EA19CF" w14:textId="2879DC86" w:rsidR="001B312C" w:rsidRDefault="001B312C">
      <w:r>
        <w:rPr>
          <w:rFonts w:hint="eastAsia"/>
        </w:rPr>
        <w:t>L2</w:t>
      </w:r>
    </w:p>
    <w:p w14:paraId="660DC204" w14:textId="38D8FC47" w:rsidR="001B312C" w:rsidRDefault="001B312C"/>
    <w:p w14:paraId="77530E0D" w14:textId="5282B0F9" w:rsidR="001B312C" w:rsidRDefault="001B312C">
      <w:r>
        <w:rPr>
          <w:rFonts w:hint="eastAsia"/>
        </w:rPr>
        <w:t>错题分析：</w:t>
      </w:r>
    </w:p>
    <w:p w14:paraId="7ACC28FB" w14:textId="64352D99" w:rsidR="001B312C" w:rsidRDefault="001B312C">
      <w:r w:rsidRPr="001B312C">
        <w:lastRenderedPageBreak/>
        <w:drawing>
          <wp:inline distT="0" distB="0" distL="0" distR="0" wp14:anchorId="61AAC364" wp14:editId="14DFAE7A">
            <wp:extent cx="5274310" cy="387858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33805" w14:textId="59A02584" w:rsidR="001B312C" w:rsidRDefault="001B312C">
      <w:r>
        <w:rPr>
          <w:rFonts w:hint="eastAsia"/>
        </w:rPr>
        <w:t>错误原因：原文中说的是制作电影的人对观众不是很信任，担心观众看不懂</w:t>
      </w:r>
      <w:r w:rsidR="00B53EE2">
        <w:rPr>
          <w:rFonts w:hint="eastAsia"/>
        </w:rPr>
        <w:t>，所以他批评这种影响。这题蒙的，不太清楚题目中</w:t>
      </w:r>
      <w:r w:rsidR="00B53EE2">
        <w:t>early producers</w:t>
      </w:r>
      <w:r w:rsidR="00B53EE2">
        <w:rPr>
          <w:rFonts w:hint="eastAsia"/>
        </w:rPr>
        <w:t>指的是谁。</w:t>
      </w:r>
    </w:p>
    <w:p w14:paraId="6FCC0DB2" w14:textId="02365037" w:rsidR="00B53EE2" w:rsidRDefault="00B53EE2"/>
    <w:p w14:paraId="78B00CD8" w14:textId="76EBA34B" w:rsidR="00B53EE2" w:rsidRDefault="00B53EE2">
      <w:r>
        <w:rPr>
          <w:rFonts w:hint="eastAsia"/>
        </w:rPr>
        <w:t>生词：</w:t>
      </w:r>
    </w:p>
    <w:p w14:paraId="48E474F9" w14:textId="7EE6678F" w:rsidR="00B53EE2" w:rsidRDefault="00B53EE2">
      <w:r>
        <w:rPr>
          <w:rFonts w:hint="eastAsia"/>
        </w:rPr>
        <w:t>无</w:t>
      </w:r>
    </w:p>
    <w:p w14:paraId="681FD507" w14:textId="283C65F4" w:rsidR="00B53EE2" w:rsidRDefault="00B53EE2"/>
    <w:p w14:paraId="30201782" w14:textId="6AB1DFD5" w:rsidR="00B53EE2" w:rsidRDefault="00B53EE2">
      <w:r>
        <w:rPr>
          <w:rFonts w:hint="eastAsia"/>
        </w:rPr>
        <w:t>L</w:t>
      </w:r>
      <w:r>
        <w:t>3</w:t>
      </w:r>
    </w:p>
    <w:p w14:paraId="44E4DF12" w14:textId="1B4E9693" w:rsidR="00B53EE2" w:rsidRDefault="00B53EE2"/>
    <w:p w14:paraId="30F3417F" w14:textId="0E6E9103" w:rsidR="00B53EE2" w:rsidRDefault="00B53EE2">
      <w:r>
        <w:rPr>
          <w:rFonts w:hint="eastAsia"/>
        </w:rPr>
        <w:t>无错题</w:t>
      </w:r>
    </w:p>
    <w:p w14:paraId="42BDE6E6" w14:textId="334415CC" w:rsidR="00B53EE2" w:rsidRDefault="00B53EE2">
      <w:r>
        <w:rPr>
          <w:rFonts w:hint="eastAsia"/>
        </w:rPr>
        <w:t>无生词</w:t>
      </w:r>
    </w:p>
    <w:p w14:paraId="560505D4" w14:textId="19BD843D" w:rsidR="00B53EE2" w:rsidRDefault="00B53EE2"/>
    <w:p w14:paraId="1686D30F" w14:textId="01080EA6" w:rsidR="00B53EE2" w:rsidRDefault="00B53EE2">
      <w:r>
        <w:rPr>
          <w:rFonts w:hint="eastAsia"/>
        </w:rPr>
        <w:t>L4</w:t>
      </w:r>
    </w:p>
    <w:p w14:paraId="2D26AA75" w14:textId="3F660E2A" w:rsidR="00B53EE2" w:rsidRDefault="00B53EE2"/>
    <w:p w14:paraId="493A476C" w14:textId="1D4BE315" w:rsidR="00B53EE2" w:rsidRDefault="00B53EE2">
      <w:r>
        <w:rPr>
          <w:rFonts w:hint="eastAsia"/>
        </w:rPr>
        <w:t>错题：</w:t>
      </w:r>
    </w:p>
    <w:p w14:paraId="189BD816" w14:textId="7EBE8B5E" w:rsidR="00B53EE2" w:rsidRDefault="00B53EE2">
      <w:r w:rsidRPr="00B53EE2">
        <w:lastRenderedPageBreak/>
        <w:drawing>
          <wp:inline distT="0" distB="0" distL="0" distR="0" wp14:anchorId="6B3770DD" wp14:editId="1C1A99CD">
            <wp:extent cx="5274310" cy="362902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错误原因：在原文中听到了女生说希望早上有h</w:t>
      </w:r>
      <w:r>
        <w:t>ot cereal</w:t>
      </w:r>
      <w:r>
        <w:rPr>
          <w:rFonts w:hint="eastAsia"/>
        </w:rPr>
        <w:t>，以为她想说食堂的食物不够热，但实际上这个线索不够明朗。她在原文中提及的另一个希望食堂能提供足够的食物给每一个学生，这个我没有听到，因此选错。</w:t>
      </w:r>
    </w:p>
    <w:p w14:paraId="6EF5810B" w14:textId="5B64726A" w:rsidR="00B53EE2" w:rsidRDefault="00B53EE2"/>
    <w:p w14:paraId="37862A3E" w14:textId="751CFB8D" w:rsidR="00B53EE2" w:rsidRDefault="00B53EE2">
      <w:r>
        <w:rPr>
          <w:rFonts w:hint="eastAsia"/>
        </w:rPr>
        <w:t>无生词</w:t>
      </w:r>
    </w:p>
    <w:p w14:paraId="73EB493B" w14:textId="246543C3" w:rsidR="00B53EE2" w:rsidRDefault="00B53EE2"/>
    <w:p w14:paraId="5BE555E5" w14:textId="7C39F6B8" w:rsidR="00B53EE2" w:rsidRDefault="00B53EE2">
      <w:r>
        <w:rPr>
          <w:rFonts w:hint="eastAsia"/>
        </w:rPr>
        <w:t>L5</w:t>
      </w:r>
    </w:p>
    <w:p w14:paraId="56BAE402" w14:textId="5ACA019C" w:rsidR="00B53EE2" w:rsidRDefault="00B53EE2"/>
    <w:p w14:paraId="12AC9232" w14:textId="2B97B9E2" w:rsidR="00B53EE2" w:rsidRDefault="00B53EE2">
      <w:r>
        <w:rPr>
          <w:rFonts w:hint="eastAsia"/>
        </w:rPr>
        <w:t>错题分析：</w:t>
      </w:r>
    </w:p>
    <w:p w14:paraId="76C2D569" w14:textId="6FA7F39E" w:rsidR="00B53EE2" w:rsidRDefault="00B53EE2">
      <w:r w:rsidRPr="00B53EE2">
        <w:lastRenderedPageBreak/>
        <w:drawing>
          <wp:inline distT="0" distB="0" distL="0" distR="0" wp14:anchorId="430253AA" wp14:editId="2783357E">
            <wp:extent cx="5274310" cy="461327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9F43B" w14:textId="45AA5630" w:rsidR="00B53EE2" w:rsidRDefault="00B53EE2">
      <w:r w:rsidRPr="00B53EE2">
        <w:rPr>
          <w:rFonts w:hint="eastAsia"/>
          <w:highlight w:val="yellow"/>
        </w:rPr>
        <w:t>错误原因：这题很奇怪啊，原文中说的是我们不能简单的就认为茶是由神农发现的，神农是中国的，所以C是对的啊。而且原文中也没有说再也不能知道谁发现的茶，不是很明白。</w:t>
      </w:r>
    </w:p>
    <w:p w14:paraId="32B94109" w14:textId="0800C8B2" w:rsidR="00B53EE2" w:rsidRDefault="00B53EE2"/>
    <w:p w14:paraId="212000A6" w14:textId="72A16B5F" w:rsidR="00B53EE2" w:rsidRDefault="00B53EE2">
      <w:r w:rsidRPr="00B53EE2">
        <w:rPr>
          <w:rFonts w:hint="eastAsia"/>
        </w:rPr>
        <w:t>无生词</w:t>
      </w:r>
    </w:p>
    <w:p w14:paraId="35A11CB0" w14:textId="00D66B7A" w:rsidR="00B53EE2" w:rsidRDefault="00B53EE2"/>
    <w:p w14:paraId="3CE5CB23" w14:textId="5028336B" w:rsidR="00B53EE2" w:rsidRDefault="00B53EE2"/>
    <w:p w14:paraId="31497866" w14:textId="05956845" w:rsidR="00B53EE2" w:rsidRDefault="00B53EE2">
      <w:r>
        <w:rPr>
          <w:rFonts w:hint="eastAsia"/>
        </w:rPr>
        <w:t>L6</w:t>
      </w:r>
    </w:p>
    <w:p w14:paraId="4FCDC042" w14:textId="77777777" w:rsidR="00B53EE2" w:rsidRDefault="00B53EE2">
      <w:pPr>
        <w:rPr>
          <w:rFonts w:hint="eastAsia"/>
        </w:rPr>
      </w:pPr>
    </w:p>
    <w:p w14:paraId="5B956682" w14:textId="4562B620" w:rsidR="00B53EE2" w:rsidRDefault="00B53EE2">
      <w:r>
        <w:rPr>
          <w:rFonts w:hint="eastAsia"/>
        </w:rPr>
        <w:t>无错题</w:t>
      </w:r>
    </w:p>
    <w:p w14:paraId="76F1C3E9" w14:textId="33F5BD21" w:rsidR="00B53EE2" w:rsidRDefault="00B53EE2"/>
    <w:p w14:paraId="75655BA6" w14:textId="2EC4F981" w:rsidR="00B53EE2" w:rsidRDefault="00B53EE2">
      <w:pPr>
        <w:rPr>
          <w:rFonts w:hint="eastAsia"/>
        </w:rPr>
      </w:pPr>
      <w:r>
        <w:rPr>
          <w:rFonts w:hint="eastAsia"/>
        </w:rPr>
        <w:t>生词：</w:t>
      </w:r>
    </w:p>
    <w:p w14:paraId="35296107" w14:textId="221580CC" w:rsidR="00B53EE2" w:rsidRDefault="00B53EE2">
      <w:pPr>
        <w:rPr>
          <w:rFonts w:hint="eastAsia"/>
        </w:rPr>
      </w:pPr>
      <w:r w:rsidRPr="00B53EE2">
        <w:drawing>
          <wp:inline distT="0" distB="0" distL="0" distR="0" wp14:anchorId="2DFAE2CF" wp14:editId="36571238">
            <wp:extent cx="5274310" cy="608330"/>
            <wp:effectExtent l="0" t="0" r="254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3E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zM3MzEzNjY0NzdU0lEKTi0uzszPAykwrAUAqdwJ2SwAAAA="/>
  </w:docVars>
  <w:rsids>
    <w:rsidRoot w:val="00CB2843"/>
    <w:rsid w:val="001B312C"/>
    <w:rsid w:val="00B53EE2"/>
    <w:rsid w:val="00CB2843"/>
    <w:rsid w:val="00DB2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3923B"/>
  <w15:chartTrackingRefBased/>
  <w15:docId w15:val="{CC12D0DF-6F09-4D01-A45F-A0BBBE60F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1T07:32:00Z</dcterms:created>
  <dcterms:modified xsi:type="dcterms:W3CDTF">2021-08-01T07:53:00Z</dcterms:modified>
</cp:coreProperties>
</file>